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206B10">
      <w:r w:rsidRPr="00206B10">
        <w:rPr>
          <w:noProof/>
          <w:lang w:eastAsia="en-IN"/>
        </w:rPr>
        <w:pict>
          <v:rect id="Rectangle 2" o:spid="_x0000_s1026" style="position:absolute;margin-left:-31pt;margin-top:-34.05pt;width:521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DC1362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Inbound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Customer Service Representative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206B10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DC1362" w:rsidRDefault="00260FE8" w:rsidP="00DC1362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206B10" w:rsidRPr="00206B10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DC1362" w:rsidRDefault="004E2360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4E2360" w:rsidRPr="00DC1362" w:rsidRDefault="004E2360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CD4A5C" w:rsidRPr="00DC1362" w:rsidRDefault="00CD4A5C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DC1362" w:rsidRDefault="004E2360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am delighted to present my candidature for the vacant position of Inbound Customer Service Representative at ****. With more than 10 years of hands-on experience in managing the customer service department in various disciplines at ***, *** and ***, I am well-versed in dealing with customers and can solve their complex issues proficiently. I believe that my expertise in facing customers, along with my strong multitasking skills would contribute to the success of ****’s mission. My background lies in maintaining and providing exemplary customer service to meet, and surpass expectations and requirements. While working in ***, I was responsible for managing all customer communication, improving customer satisfaction and retention, and initiating programs to improve customer support. A summary of my qualifications and accomplishments to date include – </w:t>
                  </w: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pearheaded ***’s customer service operations, by answering inbound calls, ( can efficiently handle more than 100 calls per day) while ensuring the customer problems and queries are solved without any scope for escalation 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ell-demonstrated organizational and problem-solving skills, with the ability to fix customer-related issues within two to three hours 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veloped and executed core policies and strategies that support the customer service department, leading to a productivity boost, and reduced wait time for customers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Forging a solid and healthy relationship with customers, and key accounts, without compromising on the company’s goals and objectives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arning a reputation for swiftly diagnosing and resolving (product/service name) issues while working at ****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Balancing multiple tasks with the spirit to work in a challenging and fast-paced environment like (old Company name)</w:t>
                  </w:r>
                </w:p>
                <w:p w:rsidR="00DC1362" w:rsidRPr="00DC1362" w:rsidRDefault="00DC1362" w:rsidP="00DC1362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A developed new sales strategy that resulted in 87% training cost reduction and a 5% increase in close ratio in just one month </w:t>
                  </w: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Working for a firm (hiring company name) is an honor to me, and I am eager to contribute my share of service to it. The attached resume will provide you with specifics of my career including my experience and accomplishments. I am looking forward to further discussing the job responsibilities with you. Thank you for your time and consideration.</w:t>
                  </w: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C1362" w:rsidRPr="00DC1362" w:rsidRDefault="00DC1362" w:rsidP="00DC136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8E2357" w:rsidRPr="00DC1362" w:rsidRDefault="00DC1362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[</w:t>
                  </w:r>
                  <w:r w:rsidRPr="00DC1362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Your Nam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]</w:t>
                  </w:r>
                </w:p>
                <w:p w:rsidR="008E2357" w:rsidRPr="00DC1362" w:rsidRDefault="008E2357" w:rsidP="00DC136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DC1362" w:rsidRDefault="004E2360" w:rsidP="00DC1362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DC1362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769C" w:rsidRDefault="0002769C" w:rsidP="008E2357">
      <w:pPr>
        <w:spacing w:after="0" w:line="240" w:lineRule="auto"/>
      </w:pPr>
      <w:r>
        <w:separator/>
      </w:r>
    </w:p>
  </w:endnote>
  <w:endnote w:type="continuationSeparator" w:id="1">
    <w:p w:rsidR="0002769C" w:rsidRDefault="0002769C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769C" w:rsidRDefault="0002769C" w:rsidP="008E2357">
      <w:pPr>
        <w:spacing w:after="0" w:line="240" w:lineRule="auto"/>
      </w:pPr>
      <w:r>
        <w:separator/>
      </w:r>
    </w:p>
  </w:footnote>
  <w:footnote w:type="continuationSeparator" w:id="1">
    <w:p w:rsidR="0002769C" w:rsidRDefault="0002769C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206B10">
    <w:pPr>
      <w:pStyle w:val="Header"/>
    </w:pPr>
    <w:r w:rsidRPr="00206B10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01205B"/>
    <w:multiLevelType w:val="hybridMultilevel"/>
    <w:tmpl w:val="785CD2E2"/>
    <w:lvl w:ilvl="0" w:tplc="133C34A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2769C"/>
    <w:rsid w:val="001A4EE1"/>
    <w:rsid w:val="00206B10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DC1362"/>
    <w:rsid w:val="00E04F69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B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C136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bound Customer Service Representative Cover Letter Sample</dc:title>
  <dc:subject>Create your Cover Letter using Free Inbound Customer Service Representative Cover Letter Sample Template</dc:subject>
  <dc:creator>QwikResume.com</dc:creator>
  <dcterms:created xsi:type="dcterms:W3CDTF">2022-11-05T06:13:00Z</dcterms:created>
  <dcterms:modified xsi:type="dcterms:W3CDTF">2022-11-05T06:13:00Z</dcterms:modified>
  <cp:category>Customer Service</cp:category>
</cp:coreProperties>
</file>